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D0F18C" w14:textId="77777777" w:rsidR="006C714C" w:rsidRPr="002A5DE8" w:rsidRDefault="006C714C" w:rsidP="006C714C">
      <w:pPr>
        <w:spacing w:after="184"/>
        <w:ind w:left="67"/>
        <w:jc w:val="center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b/>
          <w:color w:val="000000" w:themeColor="text1"/>
          <w:sz w:val="32"/>
        </w:rPr>
        <w:t>SE401: Software Quality Assurance &amp; Testing</w:t>
      </w:r>
    </w:p>
    <w:p w14:paraId="3FCF5C14" w14:textId="3B0C945C" w:rsidR="006C714C" w:rsidRPr="002A5DE8" w:rsidRDefault="006C714C" w:rsidP="0083441C">
      <w:pPr>
        <w:spacing w:after="184"/>
        <w:ind w:left="67" w:right="1"/>
        <w:jc w:val="center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b/>
          <w:color w:val="000000" w:themeColor="text1"/>
          <w:sz w:val="32"/>
        </w:rPr>
        <w:t xml:space="preserve">Activity </w:t>
      </w:r>
      <w:r w:rsidR="0083441C">
        <w:rPr>
          <w:rFonts w:asciiTheme="majorBidi" w:hAnsiTheme="majorBidi" w:cstheme="majorBidi"/>
          <w:b/>
          <w:color w:val="000000" w:themeColor="text1"/>
          <w:sz w:val="32"/>
        </w:rPr>
        <w:t>4.1</w:t>
      </w:r>
      <w:r w:rsidRPr="002A5DE8">
        <w:rPr>
          <w:rFonts w:asciiTheme="majorBidi" w:hAnsiTheme="majorBidi" w:cstheme="majorBidi"/>
          <w:b/>
          <w:color w:val="000000" w:themeColor="text1"/>
          <w:sz w:val="32"/>
        </w:rPr>
        <w:t xml:space="preserve">: </w:t>
      </w:r>
      <w:proofErr w:type="spellStart"/>
      <w:r w:rsidR="002A5DE8" w:rsidRPr="002A5DE8">
        <w:rPr>
          <w:rFonts w:asciiTheme="majorBidi" w:hAnsiTheme="majorBidi" w:cstheme="majorBidi"/>
          <w:b/>
          <w:color w:val="000000" w:themeColor="text1"/>
          <w:sz w:val="32"/>
        </w:rPr>
        <w:t>SpotBugs</w:t>
      </w:r>
      <w:proofErr w:type="spellEnd"/>
      <w:r w:rsidR="002A5DE8" w:rsidRPr="002A5DE8">
        <w:rPr>
          <w:rFonts w:asciiTheme="majorBidi" w:hAnsiTheme="majorBidi" w:cstheme="majorBidi"/>
          <w:b/>
          <w:color w:val="000000" w:themeColor="text1"/>
          <w:sz w:val="32"/>
        </w:rPr>
        <w:t xml:space="preserve"> </w:t>
      </w:r>
    </w:p>
    <w:p w14:paraId="7D7DD74A" w14:textId="77777777" w:rsidR="00E76240" w:rsidRPr="002A5DE8" w:rsidRDefault="00E76240" w:rsidP="002A5DE8">
      <w:pPr>
        <w:pStyle w:val="Heading2"/>
        <w:spacing w:line="360" w:lineRule="auto"/>
        <w:rPr>
          <w:rFonts w:asciiTheme="majorBidi" w:eastAsia="Times New Roman" w:hAnsiTheme="majorBidi"/>
          <w:color w:val="000000" w:themeColor="text1"/>
          <w:sz w:val="28"/>
          <w:szCs w:val="24"/>
        </w:rPr>
      </w:pPr>
      <w:r w:rsidRPr="002A5DE8">
        <w:rPr>
          <w:rFonts w:asciiTheme="majorBidi" w:eastAsia="Times New Roman" w:hAnsiTheme="majorBidi"/>
          <w:color w:val="000000" w:themeColor="text1"/>
          <w:sz w:val="28"/>
          <w:szCs w:val="24"/>
        </w:rPr>
        <w:t>Objective:</w:t>
      </w:r>
    </w:p>
    <w:p w14:paraId="5FB91D2E" w14:textId="60C9F102" w:rsidR="00E76240" w:rsidRPr="002A5DE8" w:rsidRDefault="008876DF" w:rsidP="00947EF8">
      <w:pPr>
        <w:pStyle w:val="ListParagraph"/>
        <w:spacing w:line="360" w:lineRule="auto"/>
        <w:ind w:left="780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 xml:space="preserve">Practice </w:t>
      </w:r>
      <w:r w:rsidR="00947EF8">
        <w:rPr>
          <w:rFonts w:asciiTheme="majorBidi" w:hAnsiTheme="majorBidi" w:cstheme="majorBidi"/>
          <w:color w:val="000000" w:themeColor="text1"/>
        </w:rPr>
        <w:t>static testing with a</w:t>
      </w:r>
      <w:r w:rsidR="0038292C" w:rsidRPr="002A5DE8">
        <w:rPr>
          <w:rFonts w:asciiTheme="majorBidi" w:hAnsiTheme="majorBidi" w:cstheme="majorBidi"/>
          <w:color w:val="000000" w:themeColor="text1"/>
        </w:rPr>
        <w:t xml:space="preserve"> Static Analyz</w:t>
      </w:r>
      <w:r w:rsidRPr="002A5DE8">
        <w:rPr>
          <w:rFonts w:asciiTheme="majorBidi" w:hAnsiTheme="majorBidi" w:cstheme="majorBidi"/>
          <w:color w:val="000000" w:themeColor="text1"/>
        </w:rPr>
        <w:t>er</w:t>
      </w:r>
    </w:p>
    <w:p w14:paraId="5BA14BBF" w14:textId="77777777" w:rsidR="008876DF" w:rsidRPr="002A5DE8" w:rsidRDefault="00990013" w:rsidP="002A5DE8">
      <w:pPr>
        <w:pStyle w:val="Heading2"/>
        <w:spacing w:line="360" w:lineRule="auto"/>
        <w:rPr>
          <w:rFonts w:asciiTheme="majorBidi" w:eastAsia="Times New Roman" w:hAnsiTheme="majorBidi"/>
          <w:color w:val="000000" w:themeColor="text1"/>
          <w:sz w:val="28"/>
          <w:szCs w:val="24"/>
        </w:rPr>
      </w:pPr>
      <w:r w:rsidRPr="002A5DE8">
        <w:rPr>
          <w:rFonts w:asciiTheme="majorBidi" w:eastAsia="Times New Roman" w:hAnsiTheme="majorBidi"/>
          <w:color w:val="000000" w:themeColor="text1"/>
          <w:sz w:val="28"/>
          <w:szCs w:val="24"/>
        </w:rPr>
        <w:t>Setup Instructions</w:t>
      </w:r>
      <w:r w:rsidR="00E76240" w:rsidRPr="002A5DE8">
        <w:rPr>
          <w:rFonts w:asciiTheme="majorBidi" w:eastAsia="Times New Roman" w:hAnsiTheme="majorBidi"/>
          <w:color w:val="000000" w:themeColor="text1"/>
          <w:sz w:val="28"/>
          <w:szCs w:val="24"/>
        </w:rPr>
        <w:t>:</w:t>
      </w:r>
    </w:p>
    <w:p w14:paraId="55E3B6A7" w14:textId="2FEBFA8F" w:rsidR="00E76240" w:rsidRPr="002A5DE8" w:rsidRDefault="00606DBC" w:rsidP="002A5DE8">
      <w:pPr>
        <w:pStyle w:val="Heading2"/>
        <w:numPr>
          <w:ilvl w:val="0"/>
          <w:numId w:val="7"/>
        </w:numPr>
        <w:spacing w:line="360" w:lineRule="auto"/>
        <w:rPr>
          <w:rFonts w:asciiTheme="majorBidi" w:eastAsia="Times New Roman" w:hAnsiTheme="majorBidi"/>
          <w:b w:val="0"/>
          <w:color w:val="000000" w:themeColor="text1"/>
          <w:sz w:val="24"/>
          <w:szCs w:val="24"/>
        </w:rPr>
      </w:pPr>
      <w:r w:rsidRPr="002A5DE8">
        <w:rPr>
          <w:rFonts w:asciiTheme="majorBidi" w:eastAsia="Times New Roman" w:hAnsiTheme="majorBidi"/>
          <w:b w:val="0"/>
          <w:color w:val="000000" w:themeColor="text1"/>
          <w:sz w:val="24"/>
          <w:szCs w:val="24"/>
        </w:rPr>
        <w:t>Use a recent version of</w:t>
      </w:r>
      <w:bookmarkStart w:id="0" w:name="_GoBack"/>
      <w:bookmarkEnd w:id="0"/>
      <w:r w:rsidRPr="002A5DE8">
        <w:rPr>
          <w:rFonts w:asciiTheme="majorBidi" w:eastAsia="Times New Roman" w:hAnsiTheme="majorBidi"/>
          <w:b w:val="0"/>
          <w:color w:val="000000" w:themeColor="text1"/>
          <w:sz w:val="24"/>
          <w:szCs w:val="24"/>
        </w:rPr>
        <w:t xml:space="preserve"> Eclipse</w:t>
      </w:r>
      <w:r w:rsidR="008876DF" w:rsidRPr="002A5DE8">
        <w:rPr>
          <w:rFonts w:asciiTheme="majorBidi" w:eastAsia="Times New Roman" w:hAnsiTheme="majorBidi"/>
          <w:b w:val="0"/>
          <w:color w:val="000000" w:themeColor="text1"/>
          <w:sz w:val="24"/>
          <w:szCs w:val="24"/>
        </w:rPr>
        <w:t>.</w:t>
      </w:r>
      <w:r w:rsidR="008876DF" w:rsidRPr="002A5DE8">
        <w:rPr>
          <w:rFonts w:asciiTheme="majorBidi" w:eastAsia="Times New Roman" w:hAnsiTheme="majorBidi"/>
          <w:b w:val="0"/>
          <w:color w:val="000000" w:themeColor="text1"/>
          <w:sz w:val="24"/>
          <w:szCs w:val="24"/>
        </w:rPr>
        <w:tab/>
      </w:r>
    </w:p>
    <w:p w14:paraId="3618907A" w14:textId="13EA124F" w:rsidR="008876DF" w:rsidRPr="002A5DE8" w:rsidRDefault="008876DF" w:rsidP="002A5DE8">
      <w:pPr>
        <w:pStyle w:val="ListParagraph"/>
        <w:numPr>
          <w:ilvl w:val="0"/>
          <w:numId w:val="7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Open Eclipse, select the "Help" Menu ---&gt; "Install New Software..."</w:t>
      </w:r>
    </w:p>
    <w:p w14:paraId="676B6160" w14:textId="77777777" w:rsidR="008876DF" w:rsidRPr="002A5DE8" w:rsidRDefault="008876DF" w:rsidP="002A5DE8">
      <w:pPr>
        <w:pStyle w:val="ListParagraph"/>
        <w:numPr>
          <w:ilvl w:val="0"/>
          <w:numId w:val="7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>Click “Add” button</w:t>
      </w:r>
    </w:p>
    <w:p w14:paraId="5873CC8E" w14:textId="2F35BC14" w:rsidR="008876DF" w:rsidRPr="002A5DE8" w:rsidRDefault="008876DF" w:rsidP="002A5DE8">
      <w:pPr>
        <w:pStyle w:val="ListParagraph"/>
        <w:numPr>
          <w:ilvl w:val="0"/>
          <w:numId w:val="7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Enter "</w:t>
      </w:r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https://spotbugs.github.io/eclipse/</w:t>
      </w:r>
      <w:r w:rsidRPr="002A5DE8">
        <w:rPr>
          <w:rFonts w:asciiTheme="majorBidi" w:eastAsia="Times New Roman" w:hAnsiTheme="majorBidi" w:cstheme="majorBidi"/>
          <w:color w:val="000000" w:themeColor="text1"/>
        </w:rPr>
        <w:t>" in "Location", and enter a proper name. Click OK.</w:t>
      </w:r>
    </w:p>
    <w:p w14:paraId="2B0E35FF" w14:textId="2DA98ED9" w:rsidR="008876DF" w:rsidRPr="002A5DE8" w:rsidRDefault="008876DF" w:rsidP="002A5DE8">
      <w:pPr>
        <w:pStyle w:val="ListParagraph"/>
        <w:numPr>
          <w:ilvl w:val="0"/>
          <w:numId w:val="7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Select the "</w:t>
      </w:r>
      <w:proofErr w:type="spellStart"/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Spot</w:t>
      </w:r>
      <w:r w:rsidRPr="002A5DE8">
        <w:rPr>
          <w:rFonts w:asciiTheme="majorBidi" w:eastAsia="Times New Roman" w:hAnsiTheme="majorBidi" w:cstheme="majorBidi"/>
          <w:color w:val="000000" w:themeColor="text1"/>
        </w:rPr>
        <w:t>Bugs</w:t>
      </w:r>
      <w:proofErr w:type="spellEnd"/>
      <w:r w:rsidRPr="002A5DE8">
        <w:rPr>
          <w:rFonts w:asciiTheme="majorBidi" w:eastAsia="Times New Roman" w:hAnsiTheme="majorBidi" w:cstheme="majorBidi"/>
          <w:color w:val="000000" w:themeColor="text1"/>
        </w:rPr>
        <w:t>" Package to install. You might have to restart Eclipse when the installation is completed.</w:t>
      </w:r>
    </w:p>
    <w:p w14:paraId="640A4CE2" w14:textId="48F82B01" w:rsidR="008876DF" w:rsidRPr="002A5DE8" w:rsidRDefault="008876DF" w:rsidP="00CD3BC6">
      <w:pPr>
        <w:pStyle w:val="ListParagraph"/>
        <w:numPr>
          <w:ilvl w:val="0"/>
          <w:numId w:val="7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 xml:space="preserve">Click </w:t>
      </w:r>
      <w:proofErr w:type="gramStart"/>
      <w:r w:rsidRPr="002A5DE8">
        <w:rPr>
          <w:rFonts w:asciiTheme="majorBidi" w:hAnsiTheme="majorBidi" w:cstheme="majorBidi"/>
          <w:color w:val="000000" w:themeColor="text1"/>
        </w:rPr>
        <w:t>Next</w:t>
      </w:r>
      <w:proofErr w:type="gramEnd"/>
      <w:r w:rsidRPr="002A5DE8">
        <w:rPr>
          <w:rFonts w:asciiTheme="majorBidi" w:hAnsiTheme="majorBidi" w:cstheme="majorBidi"/>
          <w:color w:val="000000" w:themeColor="text1"/>
        </w:rPr>
        <w:t xml:space="preserve"> and install </w:t>
      </w:r>
      <w:proofErr w:type="spellStart"/>
      <w:r w:rsidR="00CD3BC6">
        <w:rPr>
          <w:rFonts w:asciiTheme="majorBidi" w:hAnsiTheme="majorBidi" w:cstheme="majorBidi"/>
          <w:color w:val="000000" w:themeColor="text1"/>
        </w:rPr>
        <w:t>Spot</w:t>
      </w:r>
      <w:r w:rsidRPr="002A5DE8">
        <w:rPr>
          <w:rFonts w:asciiTheme="majorBidi" w:hAnsiTheme="majorBidi" w:cstheme="majorBidi"/>
          <w:color w:val="000000" w:themeColor="text1"/>
        </w:rPr>
        <w:t>bugs</w:t>
      </w:r>
      <w:proofErr w:type="spellEnd"/>
      <w:r w:rsidRPr="002A5DE8">
        <w:rPr>
          <w:rFonts w:asciiTheme="majorBidi" w:hAnsiTheme="majorBidi" w:cstheme="majorBidi"/>
          <w:color w:val="000000" w:themeColor="text1"/>
        </w:rPr>
        <w:t>.</w:t>
      </w:r>
    </w:p>
    <w:p w14:paraId="7A3465B2" w14:textId="77777777" w:rsidR="00342371" w:rsidRPr="002A5DE8" w:rsidRDefault="00342371" w:rsidP="002A5DE8">
      <w:pPr>
        <w:pStyle w:val="Heading2"/>
        <w:spacing w:line="360" w:lineRule="auto"/>
        <w:rPr>
          <w:rFonts w:asciiTheme="majorBidi" w:eastAsia="Times New Roman" w:hAnsiTheme="majorBidi"/>
          <w:color w:val="000000" w:themeColor="text1"/>
          <w:sz w:val="28"/>
          <w:szCs w:val="24"/>
        </w:rPr>
      </w:pPr>
      <w:r w:rsidRPr="002A5DE8">
        <w:rPr>
          <w:rFonts w:asciiTheme="majorBidi" w:eastAsia="Times New Roman" w:hAnsiTheme="majorBidi"/>
          <w:color w:val="000000" w:themeColor="text1"/>
          <w:sz w:val="28"/>
          <w:szCs w:val="24"/>
        </w:rPr>
        <w:t>Assignment:</w:t>
      </w:r>
    </w:p>
    <w:p w14:paraId="472E5793" w14:textId="403481E8" w:rsidR="008876DF" w:rsidRPr="002A5DE8" w:rsidRDefault="008876DF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For this </w:t>
      </w:r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activity</w:t>
      </w: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, download the </w:t>
      </w:r>
      <w:proofErr w:type="spellStart"/>
      <w:r w:rsidRPr="002A5DE8">
        <w:rPr>
          <w:rFonts w:asciiTheme="majorBidi" w:eastAsia="Times New Roman" w:hAnsiTheme="majorBidi" w:cstheme="majorBidi"/>
          <w:color w:val="000000" w:themeColor="text1"/>
        </w:rPr>
        <w:t>CalendarManager</w:t>
      </w:r>
      <w:proofErr w:type="spellEnd"/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 Example.</w:t>
      </w:r>
    </w:p>
    <w:p w14:paraId="57E26A42" w14:textId="34F88F14" w:rsidR="008876DF" w:rsidRPr="002A5DE8" w:rsidRDefault="008876DF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In Eclipse, import </w:t>
      </w:r>
      <w:proofErr w:type="spellStart"/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CalendarManager</w:t>
      </w:r>
      <w:proofErr w:type="spellEnd"/>
      <w:r w:rsidR="002A5DE8" w:rsidRPr="002A5DE8">
        <w:rPr>
          <w:rFonts w:asciiTheme="majorBidi" w:eastAsia="Times New Roman" w:hAnsiTheme="majorBidi" w:cstheme="majorBidi"/>
          <w:color w:val="000000" w:themeColor="text1"/>
        </w:rPr>
        <w:t xml:space="preserve"> Example</w:t>
      </w:r>
      <w:r w:rsidRPr="002A5DE8">
        <w:rPr>
          <w:rFonts w:asciiTheme="majorBidi" w:eastAsia="Times New Roman" w:hAnsiTheme="majorBidi" w:cstheme="majorBidi"/>
          <w:color w:val="000000" w:themeColor="text1"/>
        </w:rPr>
        <w:t>.zip by clicking on File --&gt; Import --&gt; "Existing Project Into Workspace"</w:t>
      </w:r>
    </w:p>
    <w:p w14:paraId="2413473C" w14:textId="6F486E14" w:rsidR="008876DF" w:rsidRPr="002A5DE8" w:rsidRDefault="008876DF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Project into workspace --&gt; Select archive file --&gt; Browse to "</w:t>
      </w:r>
      <w:proofErr w:type="spellStart"/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CalendarManager</w:t>
      </w:r>
      <w:proofErr w:type="spellEnd"/>
      <w:r w:rsidR="002A5DE8" w:rsidRPr="002A5DE8">
        <w:rPr>
          <w:rFonts w:asciiTheme="majorBidi" w:eastAsia="Times New Roman" w:hAnsiTheme="majorBidi" w:cstheme="majorBidi"/>
          <w:color w:val="000000" w:themeColor="text1"/>
        </w:rPr>
        <w:t xml:space="preserve"> Example</w:t>
      </w:r>
      <w:r w:rsidRPr="002A5DE8">
        <w:rPr>
          <w:rFonts w:asciiTheme="majorBidi" w:eastAsia="Times New Roman" w:hAnsiTheme="majorBidi" w:cstheme="majorBidi"/>
          <w:color w:val="000000" w:themeColor="text1"/>
        </w:rPr>
        <w:t>.zip"</w:t>
      </w:r>
    </w:p>
    <w:p w14:paraId="12A099CC" w14:textId="20B39E4A" w:rsidR="008876DF" w:rsidRPr="002A5DE8" w:rsidRDefault="008876DF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Now that your code is imported, right click on the project ---&gt;</w:t>
      </w:r>
      <w:proofErr w:type="spellStart"/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Spot</w:t>
      </w:r>
      <w:r w:rsidRPr="002A5DE8">
        <w:rPr>
          <w:rFonts w:asciiTheme="majorBidi" w:eastAsia="Times New Roman" w:hAnsiTheme="majorBidi" w:cstheme="majorBidi"/>
          <w:color w:val="000000" w:themeColor="text1"/>
        </w:rPr>
        <w:t>Bugs</w:t>
      </w:r>
      <w:proofErr w:type="spellEnd"/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 ---&gt;Find</w:t>
      </w:r>
      <w:r w:rsidR="002A5DE8" w:rsidRPr="002A5DE8">
        <w:rPr>
          <w:rFonts w:asciiTheme="majorBidi" w:eastAsia="Times New Roman" w:hAnsiTheme="majorBidi" w:cstheme="majorBidi"/>
          <w:color w:val="000000" w:themeColor="text1"/>
        </w:rPr>
        <w:t xml:space="preserve"> </w:t>
      </w:r>
      <w:r w:rsidRPr="002A5DE8">
        <w:rPr>
          <w:rFonts w:asciiTheme="majorBidi" w:eastAsia="Times New Roman" w:hAnsiTheme="majorBidi" w:cstheme="majorBidi"/>
          <w:color w:val="000000" w:themeColor="text1"/>
        </w:rPr>
        <w:t>Bugs</w:t>
      </w:r>
    </w:p>
    <w:p w14:paraId="34EDB3F6" w14:textId="77777777" w:rsidR="002A5DE8" w:rsidRPr="002A5DE8" w:rsidRDefault="000B5ECE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Wait for </w:t>
      </w:r>
      <w:proofErr w:type="spellStart"/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Spot</w:t>
      </w:r>
      <w:r w:rsidRPr="002A5DE8">
        <w:rPr>
          <w:rFonts w:asciiTheme="majorBidi" w:eastAsia="Times New Roman" w:hAnsiTheme="majorBidi" w:cstheme="majorBidi"/>
          <w:color w:val="000000" w:themeColor="text1"/>
        </w:rPr>
        <w:t>Bugs</w:t>
      </w:r>
      <w:proofErr w:type="spellEnd"/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 to complete running. </w:t>
      </w:r>
    </w:p>
    <w:p w14:paraId="402EC6C2" w14:textId="6913A7B0" w:rsidR="008876DF" w:rsidRPr="002A5DE8" w:rsidRDefault="000B5ECE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Open </w:t>
      </w:r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Bug Explorer View</w:t>
      </w:r>
    </w:p>
    <w:p w14:paraId="28C5C7F0" w14:textId="3AA910C0" w:rsidR="000B5ECE" w:rsidRPr="002A5DE8" w:rsidRDefault="000B5ECE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The "Bug Explorer" view will show a list of bugs as well as their types and rank. You can see the details of each bug by </w:t>
      </w:r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double</w:t>
      </w:r>
      <w:r w:rsidRPr="002A5DE8">
        <w:rPr>
          <w:rFonts w:asciiTheme="majorBidi" w:eastAsia="Times New Roman" w:hAnsiTheme="majorBidi" w:cstheme="majorBidi"/>
          <w:color w:val="000000" w:themeColor="text1"/>
        </w:rPr>
        <w:t>-clicking on it.</w:t>
      </w:r>
    </w:p>
    <w:p w14:paraId="3B23A8CB" w14:textId="764D1DD2" w:rsidR="0038292C" w:rsidRPr="002A5DE8" w:rsidRDefault="0038292C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Take two different bugs from each of the four categories (the "scariness" levels). That is eight bugs in total.</w:t>
      </w:r>
    </w:p>
    <w:p w14:paraId="620F462A" w14:textId="77777777" w:rsidR="0038292C" w:rsidRPr="002A5DE8" w:rsidRDefault="0038292C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If your project does not have two different bugs in each category, choose bugs in other categories to fill the gap, up to eight bugs.</w:t>
      </w:r>
    </w:p>
    <w:p w14:paraId="7F03B1F7" w14:textId="77777777" w:rsidR="0038292C" w:rsidRPr="002A5DE8" w:rsidRDefault="0038292C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Explain the bug in context of the surrounding code. You might copy the relevant code and annotate it in your submission.</w:t>
      </w:r>
    </w:p>
    <w:p w14:paraId="4BCF4279" w14:textId="77777777" w:rsidR="0038292C" w:rsidRPr="002A5DE8" w:rsidRDefault="0038292C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If you were the testing manager, which of these bugs would you fix? Which of these bugs would you ignore?</w:t>
      </w:r>
    </w:p>
    <w:p w14:paraId="6935EB9B" w14:textId="77777777" w:rsidR="0038292C" w:rsidRPr="002A5DE8" w:rsidRDefault="0038292C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If you were to perform a manual code review, would you have found these bugs? Would you have found the scariest of the bugs? What about the bugs that are only "of concern"?</w:t>
      </w:r>
    </w:p>
    <w:p w14:paraId="549C765E" w14:textId="77777777" w:rsidR="00651840" w:rsidRPr="002A5DE8" w:rsidRDefault="00651840" w:rsidP="002A5DE8">
      <w:pPr>
        <w:pStyle w:val="ListParagraph"/>
        <w:spacing w:line="360" w:lineRule="auto"/>
        <w:rPr>
          <w:rFonts w:asciiTheme="majorBidi" w:hAnsiTheme="majorBidi" w:cstheme="majorBidi"/>
          <w:color w:val="000000" w:themeColor="text1"/>
        </w:rPr>
      </w:pPr>
    </w:p>
    <w:p w14:paraId="1175E4EB" w14:textId="77777777" w:rsidR="00990013" w:rsidRPr="002A5DE8" w:rsidRDefault="00990013" w:rsidP="002A5DE8">
      <w:pPr>
        <w:pStyle w:val="Heading2"/>
        <w:spacing w:line="360" w:lineRule="auto"/>
        <w:rPr>
          <w:rFonts w:asciiTheme="majorBidi" w:eastAsia="Times New Roman" w:hAnsiTheme="majorBidi"/>
          <w:color w:val="000000" w:themeColor="text1"/>
          <w:sz w:val="28"/>
          <w:szCs w:val="24"/>
        </w:rPr>
      </w:pPr>
      <w:r w:rsidRPr="002A5DE8">
        <w:rPr>
          <w:rFonts w:asciiTheme="majorBidi" w:eastAsia="Times New Roman" w:hAnsiTheme="majorBidi"/>
          <w:color w:val="000000" w:themeColor="text1"/>
          <w:sz w:val="28"/>
          <w:szCs w:val="24"/>
        </w:rPr>
        <w:lastRenderedPageBreak/>
        <w:t>Submission Instructions</w:t>
      </w:r>
      <w:r w:rsidR="00560036" w:rsidRPr="002A5DE8">
        <w:rPr>
          <w:rFonts w:asciiTheme="majorBidi" w:eastAsia="Times New Roman" w:hAnsiTheme="majorBidi"/>
          <w:color w:val="000000" w:themeColor="text1"/>
          <w:sz w:val="28"/>
          <w:szCs w:val="24"/>
        </w:rPr>
        <w:t>:</w:t>
      </w:r>
    </w:p>
    <w:p w14:paraId="72DBCD01" w14:textId="3EC8056E" w:rsidR="00651840" w:rsidRPr="002A5DE8" w:rsidRDefault="0038292C" w:rsidP="00BD4F93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List and explain </w:t>
      </w:r>
      <w:r w:rsidR="009A5467" w:rsidRPr="002A5DE8">
        <w:rPr>
          <w:rFonts w:asciiTheme="majorBidi" w:eastAsia="Times New Roman" w:hAnsiTheme="majorBidi" w:cstheme="majorBidi"/>
          <w:color w:val="000000" w:themeColor="text1"/>
          <w:u w:val="single"/>
        </w:rPr>
        <w:t>one</w:t>
      </w:r>
      <w:r w:rsidR="009A5467" w:rsidRPr="002A5DE8">
        <w:rPr>
          <w:rFonts w:asciiTheme="majorBidi" w:eastAsia="Times New Roman" w:hAnsiTheme="majorBidi" w:cstheme="majorBidi"/>
          <w:color w:val="000000" w:themeColor="text1"/>
        </w:rPr>
        <w:t xml:space="preserve"> bug from each</w:t>
      </w:r>
      <w:r w:rsidR="000D0C86" w:rsidRPr="002A5DE8">
        <w:rPr>
          <w:rFonts w:asciiTheme="majorBidi" w:eastAsia="Times New Roman" w:hAnsiTheme="majorBidi" w:cstheme="majorBidi"/>
          <w:color w:val="000000" w:themeColor="text1"/>
        </w:rPr>
        <w:t xml:space="preserve"> bug</w:t>
      </w:r>
      <w:r w:rsidR="009A5467" w:rsidRPr="002A5DE8">
        <w:rPr>
          <w:rFonts w:asciiTheme="majorBidi" w:eastAsia="Times New Roman" w:hAnsiTheme="majorBidi" w:cstheme="majorBidi"/>
          <w:color w:val="000000" w:themeColor="text1"/>
        </w:rPr>
        <w:t xml:space="preserve"> category </w:t>
      </w:r>
      <w:r w:rsidR="000D0C86" w:rsidRPr="002A5DE8">
        <w:rPr>
          <w:rFonts w:asciiTheme="majorBidi" w:eastAsia="Times New Roman" w:hAnsiTheme="majorBidi" w:cstheme="majorBidi"/>
          <w:color w:val="000000" w:themeColor="text1"/>
        </w:rPr>
        <w:t>(total of four)</w:t>
      </w:r>
      <w:r w:rsidR="00197B2C" w:rsidRPr="002A5DE8">
        <w:rPr>
          <w:rFonts w:asciiTheme="majorBidi" w:eastAsia="Times New Roman" w:hAnsiTheme="majorBidi" w:cstheme="majorBidi"/>
          <w:color w:val="000000" w:themeColor="text1"/>
        </w:rPr>
        <w:t xml:space="preserve"> for Question #1</w:t>
      </w:r>
      <w:r w:rsidR="00BD4F93">
        <w:rPr>
          <w:rFonts w:asciiTheme="majorBidi" w:eastAsia="Times New Roman" w:hAnsiTheme="majorBidi" w:cstheme="majorBidi"/>
          <w:color w:val="000000" w:themeColor="text1"/>
        </w:rPr>
        <w:t>0</w:t>
      </w:r>
      <w:r w:rsidR="00651840" w:rsidRPr="002A5DE8">
        <w:rPr>
          <w:rFonts w:asciiTheme="majorBidi" w:eastAsia="Times New Roman" w:hAnsiTheme="majorBidi" w:cstheme="majorBidi"/>
          <w:color w:val="000000" w:themeColor="text1"/>
        </w:rPr>
        <w:t xml:space="preserve"> in the following format:</w:t>
      </w:r>
    </w:p>
    <w:p w14:paraId="7554A40F" w14:textId="77777777" w:rsidR="00651840" w:rsidRPr="002A5DE8" w:rsidRDefault="00651840" w:rsidP="002A5DE8">
      <w:pPr>
        <w:pStyle w:val="ListParagraph"/>
        <w:numPr>
          <w:ilvl w:val="1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>Category of Bug</w:t>
      </w:r>
    </w:p>
    <w:p w14:paraId="4B26C7AA" w14:textId="77777777" w:rsidR="00651840" w:rsidRPr="002A5DE8" w:rsidRDefault="00651840" w:rsidP="002A5DE8">
      <w:pPr>
        <w:pStyle w:val="ListParagraph"/>
        <w:numPr>
          <w:ilvl w:val="2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>Bug Description</w:t>
      </w:r>
    </w:p>
    <w:p w14:paraId="29C6941C" w14:textId="77777777" w:rsidR="00651840" w:rsidRPr="002A5DE8" w:rsidRDefault="00651840" w:rsidP="002A5DE8">
      <w:pPr>
        <w:pStyle w:val="ListParagraph"/>
        <w:numPr>
          <w:ilvl w:val="2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>Code with bug</w:t>
      </w:r>
    </w:p>
    <w:p w14:paraId="422CB75C" w14:textId="77777777" w:rsidR="00651840" w:rsidRPr="002A5DE8" w:rsidRDefault="00651840" w:rsidP="002A5DE8">
      <w:pPr>
        <w:pStyle w:val="ListParagraph"/>
        <w:numPr>
          <w:ilvl w:val="2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>Fixed code</w:t>
      </w:r>
    </w:p>
    <w:p w14:paraId="69550033" w14:textId="592EC995" w:rsidR="005C587B" w:rsidRPr="002A5DE8" w:rsidRDefault="005C587B" w:rsidP="00BD4F93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Pr</w:t>
      </w:r>
      <w:r w:rsidR="00197B2C" w:rsidRPr="002A5DE8">
        <w:rPr>
          <w:rFonts w:asciiTheme="majorBidi" w:eastAsia="Times New Roman" w:hAnsiTheme="majorBidi" w:cstheme="majorBidi"/>
          <w:color w:val="000000" w:themeColor="text1"/>
        </w:rPr>
        <w:t>ovide answers to Q</w:t>
      </w: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uestions </w:t>
      </w:r>
      <w:r w:rsidR="00197B2C" w:rsidRPr="002A5DE8">
        <w:rPr>
          <w:rFonts w:asciiTheme="majorBidi" w:eastAsia="Times New Roman" w:hAnsiTheme="majorBidi" w:cstheme="majorBidi"/>
          <w:color w:val="000000" w:themeColor="text1"/>
        </w:rPr>
        <w:t>#</w:t>
      </w:r>
      <w:r w:rsidRPr="002A5DE8">
        <w:rPr>
          <w:rFonts w:asciiTheme="majorBidi" w:eastAsia="Times New Roman" w:hAnsiTheme="majorBidi" w:cstheme="majorBidi"/>
          <w:color w:val="000000" w:themeColor="text1"/>
        </w:rPr>
        <w:t>1</w:t>
      </w:r>
      <w:r w:rsidR="00BD4F93">
        <w:rPr>
          <w:rFonts w:asciiTheme="majorBidi" w:eastAsia="Times New Roman" w:hAnsiTheme="majorBidi" w:cstheme="majorBidi"/>
          <w:color w:val="000000" w:themeColor="text1"/>
        </w:rPr>
        <w:t>1</w:t>
      </w: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 </w:t>
      </w:r>
      <w:r w:rsidR="00197B2C" w:rsidRPr="002A5DE8">
        <w:rPr>
          <w:rFonts w:asciiTheme="majorBidi" w:eastAsia="Times New Roman" w:hAnsiTheme="majorBidi" w:cstheme="majorBidi"/>
          <w:color w:val="000000" w:themeColor="text1"/>
        </w:rPr>
        <w:t>&amp;#</w:t>
      </w:r>
      <w:r w:rsidRPr="002A5DE8">
        <w:rPr>
          <w:rFonts w:asciiTheme="majorBidi" w:eastAsia="Times New Roman" w:hAnsiTheme="majorBidi" w:cstheme="majorBidi"/>
          <w:color w:val="000000" w:themeColor="text1"/>
        </w:rPr>
        <w:t>1</w:t>
      </w:r>
      <w:r w:rsidR="00BD4F93">
        <w:rPr>
          <w:rFonts w:asciiTheme="majorBidi" w:eastAsia="Times New Roman" w:hAnsiTheme="majorBidi" w:cstheme="majorBidi"/>
          <w:color w:val="000000" w:themeColor="text1"/>
        </w:rPr>
        <w:t>2</w:t>
      </w:r>
      <w:r w:rsidRPr="002A5DE8">
        <w:rPr>
          <w:rFonts w:asciiTheme="majorBidi" w:eastAsia="Times New Roman" w:hAnsiTheme="majorBidi" w:cstheme="majorBidi"/>
          <w:color w:val="000000" w:themeColor="text1"/>
        </w:rPr>
        <w:t>.</w:t>
      </w:r>
    </w:p>
    <w:p w14:paraId="2338BFB7" w14:textId="4D4D85F0" w:rsidR="00020E52" w:rsidRPr="002A5DE8" w:rsidRDefault="0083441C" w:rsidP="0083441C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>
        <w:rPr>
          <w:rFonts w:asciiTheme="majorBidi" w:eastAsia="Times New Roman" w:hAnsiTheme="majorBidi" w:cstheme="majorBidi"/>
          <w:color w:val="000000" w:themeColor="text1"/>
        </w:rPr>
        <w:t>Please</w:t>
      </w:r>
      <w:r w:rsidR="00E66CF9" w:rsidRPr="002A5DE8">
        <w:rPr>
          <w:rFonts w:asciiTheme="majorBidi" w:hAnsiTheme="majorBidi" w:cstheme="majorBidi"/>
          <w:color w:val="000000" w:themeColor="text1"/>
        </w:rPr>
        <w:t xml:space="preserve"> s</w:t>
      </w:r>
      <w:r w:rsidR="00990013" w:rsidRPr="002A5DE8">
        <w:rPr>
          <w:rFonts w:asciiTheme="majorBidi" w:eastAsia="Times New Roman" w:hAnsiTheme="majorBidi" w:cstheme="majorBidi"/>
          <w:color w:val="000000" w:themeColor="text1"/>
        </w:rPr>
        <w:t xml:space="preserve">ubmit </w:t>
      </w:r>
      <w:r>
        <w:rPr>
          <w:rFonts w:asciiTheme="majorBidi" w:eastAsia="Times New Roman" w:hAnsiTheme="majorBidi" w:cstheme="majorBidi"/>
          <w:color w:val="000000" w:themeColor="text1"/>
        </w:rPr>
        <w:t xml:space="preserve">your report in </w:t>
      </w:r>
      <w:r w:rsidR="00990013" w:rsidRPr="002A5DE8">
        <w:rPr>
          <w:rFonts w:asciiTheme="majorBidi" w:eastAsia="Times New Roman" w:hAnsiTheme="majorBidi" w:cstheme="majorBidi"/>
          <w:color w:val="000000" w:themeColor="text1"/>
        </w:rPr>
        <w:t>PDF format only.</w:t>
      </w:r>
    </w:p>
    <w:sectPr w:rsidR="00020E52" w:rsidRPr="002A5DE8" w:rsidSect="002A5DE8">
      <w:pgSz w:w="11900" w:h="16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62AAC"/>
    <w:multiLevelType w:val="multilevel"/>
    <w:tmpl w:val="9BE63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EF1A6B"/>
    <w:multiLevelType w:val="hybridMultilevel"/>
    <w:tmpl w:val="BD96A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DB118B"/>
    <w:multiLevelType w:val="hybridMultilevel"/>
    <w:tmpl w:val="76B0C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2C45B4"/>
    <w:multiLevelType w:val="hybridMultilevel"/>
    <w:tmpl w:val="7D52579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4A2D716F"/>
    <w:multiLevelType w:val="hybridMultilevel"/>
    <w:tmpl w:val="E57AFA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372766"/>
    <w:multiLevelType w:val="hybridMultilevel"/>
    <w:tmpl w:val="7826B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9F79C5"/>
    <w:multiLevelType w:val="hybridMultilevel"/>
    <w:tmpl w:val="84BC9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74027B"/>
    <w:multiLevelType w:val="hybridMultilevel"/>
    <w:tmpl w:val="A1085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5"/>
  </w:num>
  <w:num w:numId="5">
    <w:abstractNumId w:val="3"/>
  </w:num>
  <w:num w:numId="6">
    <w:abstractNumId w:val="0"/>
    <w:lvlOverride w:ilvl="0">
      <w:startOverride w:val="3"/>
    </w:lvlOverride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zU0MDYyszQxNLFU0lEKTi0uzszPAymwrAUAceCE/iwAAAA="/>
  </w:docVars>
  <w:rsids>
    <w:rsidRoot w:val="00E76240"/>
    <w:rsid w:val="00020E52"/>
    <w:rsid w:val="000251E1"/>
    <w:rsid w:val="000606D5"/>
    <w:rsid w:val="000633DE"/>
    <w:rsid w:val="000B5ECE"/>
    <w:rsid w:val="000D0C86"/>
    <w:rsid w:val="001775EA"/>
    <w:rsid w:val="00194FEA"/>
    <w:rsid w:val="00195388"/>
    <w:rsid w:val="0019576D"/>
    <w:rsid w:val="00197B2C"/>
    <w:rsid w:val="002A5DE8"/>
    <w:rsid w:val="00342371"/>
    <w:rsid w:val="0038292C"/>
    <w:rsid w:val="003A5C5F"/>
    <w:rsid w:val="003E140A"/>
    <w:rsid w:val="00457585"/>
    <w:rsid w:val="004B4FC7"/>
    <w:rsid w:val="00560036"/>
    <w:rsid w:val="005C587B"/>
    <w:rsid w:val="005D3486"/>
    <w:rsid w:val="00606DBC"/>
    <w:rsid w:val="00611657"/>
    <w:rsid w:val="00612996"/>
    <w:rsid w:val="006468CE"/>
    <w:rsid w:val="00651840"/>
    <w:rsid w:val="006C714C"/>
    <w:rsid w:val="00756C93"/>
    <w:rsid w:val="007D77FB"/>
    <w:rsid w:val="0083441C"/>
    <w:rsid w:val="008876DF"/>
    <w:rsid w:val="00936C25"/>
    <w:rsid w:val="00947EF8"/>
    <w:rsid w:val="009511DE"/>
    <w:rsid w:val="00987188"/>
    <w:rsid w:val="00990013"/>
    <w:rsid w:val="009A5467"/>
    <w:rsid w:val="009B2514"/>
    <w:rsid w:val="009E4213"/>
    <w:rsid w:val="009E607F"/>
    <w:rsid w:val="00AC4B3C"/>
    <w:rsid w:val="00BD4F93"/>
    <w:rsid w:val="00BF7C65"/>
    <w:rsid w:val="00CB0C92"/>
    <w:rsid w:val="00CD3BC6"/>
    <w:rsid w:val="00CD5950"/>
    <w:rsid w:val="00CD6FC8"/>
    <w:rsid w:val="00D0186C"/>
    <w:rsid w:val="00D147EA"/>
    <w:rsid w:val="00DC5107"/>
    <w:rsid w:val="00E66CF9"/>
    <w:rsid w:val="00E734C1"/>
    <w:rsid w:val="00E76240"/>
    <w:rsid w:val="00F21994"/>
    <w:rsid w:val="00F26E6F"/>
    <w:rsid w:val="00F86F6F"/>
    <w:rsid w:val="00FC51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1EDBAA"/>
  <w15:docId w15:val="{BB0B8F4A-C3E8-4E37-ABE0-B70B6DC03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76240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24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240"/>
    <w:rPr>
      <w:rFonts w:ascii="Times" w:hAnsi="Times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7624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E7624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1299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95388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6DF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6DF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0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3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1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4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9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DCCE14D-8CA1-4771-8DD9-779266A97C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9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cd</Company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 Mamdouh Alenezi</dc:creator>
  <cp:lastModifiedBy>Dr. Mamdouh Alenezi</cp:lastModifiedBy>
  <cp:revision>6</cp:revision>
  <dcterms:created xsi:type="dcterms:W3CDTF">2021-03-17T06:14:00Z</dcterms:created>
  <dcterms:modified xsi:type="dcterms:W3CDTF">2021-11-02T05:16:00Z</dcterms:modified>
</cp:coreProperties>
</file>